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FE3D9" w14:textId="4DF6F30D" w:rsidR="003A647E" w:rsidRDefault="009C5BA1">
      <w:bookmarkStart w:id="0" w:name="_GoBack"/>
      <w:bookmarkEnd w:id="0"/>
      <w:r w:rsidRPr="009C5BA1">
        <w:drawing>
          <wp:anchor distT="0" distB="0" distL="114300" distR="114300" simplePos="0" relativeHeight="251658240" behindDoc="0" locked="0" layoutInCell="1" allowOverlap="1" wp14:anchorId="15D71D28" wp14:editId="1E82D5DA">
            <wp:simplePos x="0" y="0"/>
            <wp:positionH relativeFrom="margin">
              <wp:align>center</wp:align>
            </wp:positionH>
            <wp:positionV relativeFrom="paragraph">
              <wp:posOffset>1183005</wp:posOffset>
            </wp:positionV>
            <wp:extent cx="7450455" cy="3823970"/>
            <wp:effectExtent l="0" t="0" r="0" b="508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0455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A6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rOwNLIEEibmRko6SsGpxcWZ+XkgBYa1ADVg7LMsAAAA"/>
  </w:docVars>
  <w:rsids>
    <w:rsidRoot w:val="009C5BA1"/>
    <w:rsid w:val="003A647E"/>
    <w:rsid w:val="009C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CE7A5"/>
  <w15:chartTrackingRefBased/>
  <w15:docId w15:val="{9401029C-B07F-4B58-9363-DE317DC38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zaino</dc:creator>
  <cp:keywords/>
  <dc:description/>
  <cp:lastModifiedBy>matthew zaino</cp:lastModifiedBy>
  <cp:revision>1</cp:revision>
  <dcterms:created xsi:type="dcterms:W3CDTF">2020-10-16T15:48:00Z</dcterms:created>
  <dcterms:modified xsi:type="dcterms:W3CDTF">2020-10-16T15:49:00Z</dcterms:modified>
</cp:coreProperties>
</file>